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e579905c475a568d899ebe0c45aa93caab628"/>
    <w:p>
      <w:pPr>
        <w:pStyle w:val="Heading1"/>
      </w:pPr>
      <w:r>
        <w:t xml:space="preserve">Cover Letter for Paramedic Position in Italy Naples</w:t>
      </w:r>
    </w:p>
    <w:p>
      <w:pPr>
        <w:pStyle w:val="FirstParagraph"/>
      </w:pPr>
      <w:r>
        <w:t xml:space="preserve">Dear [Hiring Manager's Name],</w:t>
      </w:r>
    </w:p>
    <w:p>
      <w:pPr>
        <w:pStyle w:val="BodyText"/>
      </w:pPr>
      <w:r>
        <w:t xml:space="preserve">I am writing to express my enthusiastic interest in the Paramedic position at [Hospital or Emergency Service Name] in Naples, Italy. As a dedicated and skilled paramedic with a passion for emergency care and community service, I am eager to contribute my expertise to the vibrant healthcare landscape of Naples. This opportunity aligns perfectly with my professional goals and commitment to providing exceptional care in high-stress environments, which is particularly crucial in a dynamic city like Naples.</w:t>
      </w:r>
    </w:p>
    <w:p>
      <w:pPr>
        <w:pStyle w:val="BodyText"/>
      </w:pPr>
      <w:r>
        <w:t xml:space="preserve">Having worked as a paramedic for [X years] across diverse settings, I have developed a strong foundation in emergency medical services (EMS), including advanced life support, trauma care, and patient stabilization. My experience includes responding to a wide range of emergencies, from cardiac arrests to critical injuries, ensuring timely interventions that save lives. This background has equipped me with the adaptability and technical proficiency required to thrive in the fast-paced environment of Naples’ emergency services.</w:t>
      </w:r>
    </w:p>
    <w:p>
      <w:pPr>
        <w:pStyle w:val="BodyText"/>
      </w:pPr>
      <w:r>
        <w:t xml:space="preserve">Naples is a city where cultural richness meets urban complexity, and its healthcare system faces unique challenges due to its dense population, tourist influx, and geographic diversity. As a paramedic, I understand the importance of being culturally sensitive and responsive to the needs of a diverse community. My ability to communicate effectively in multiple languages—[list languages if applicable]—has allowed me to connect with patients from different backgrounds, ensuring they feel heard and supported during critical moments. This skill is particularly valuable in Naples, where interactions with both local residents and international visitors require clarity and empathy.</w:t>
      </w:r>
    </w:p>
    <w:p>
      <w:pPr>
        <w:pStyle w:val="BodyText"/>
      </w:pPr>
      <w:r>
        <w:t xml:space="preserve">What draws me to the Paramedic role in Italy Naples is not just the opportunity to work in a historically significant city but also the chance to contribute to its public health infrastructure. I have followed the growth of Naples’ emergency medical services with admiration, particularly their focus on innovation and community engagement. I am eager to bring my experience in [mention specific areas, e.g., pre-hospital care, disaster response, or patient education] to further enhance these efforts. For instance, during my time in [previous location], I spearheaded a community outreach program that educated residents on emergency preparedness, a model I would be excited to adapt for Naples’ unique needs.</w:t>
      </w:r>
    </w:p>
    <w:p>
      <w:pPr>
        <w:pStyle w:val="BodyText"/>
      </w:pPr>
      <w:r>
        <w:t xml:space="preserve">My commitment to excellence is reflected in my continuous pursuit of professional development. I hold certifications such as [list relevant certifications, e.g., Advanced Cardiac Life Support (ACLS), Pediatric Advanced Life Support (PALS), or National Registry of Emergency Medical Technicians (NREMT)]. Additionally, I have completed specialized training in [mention specific skills, e.g., trauma management, hazardous materials response, or mental health crisis intervention], which I believe are critical for addressing the varied demands of Naples’ emergency services. These qualifications ensure that I can deliver care that meets international standards while respecting local protocols.</w:t>
      </w:r>
    </w:p>
    <w:p>
      <w:pPr>
        <w:pStyle w:val="BodyText"/>
      </w:pPr>
      <w:r>
        <w:t xml:space="preserve">One of my most rewarding experiences as a paramedic was working in [specific location or scenario, e.g., a high-traffic urban area or a rural community]. This role required me to balance rapid decision-making with compassion, ensuring that every patient received personalized care. In Naples, I am confident that my ability to remain calm under pressure and collaborate effectively with multidisciplinary teams will be an asset. I have also worked in environments where resources were limited, and I consistently found creative solutions to provide optimal care—a skill that is especially relevant in a city with varying levels of healthcare access.</w:t>
      </w:r>
    </w:p>
    <w:p>
      <w:pPr>
        <w:pStyle w:val="BodyText"/>
      </w:pPr>
      <w:r>
        <w:t xml:space="preserve">I am deeply aware of the cultural and logistical nuances of working in Italy, including the importance of building trust within communities. Naples, with its rich traditions and close-knit neighborhoods, values relationships built on respect and reliability. My approach to paramedicine is rooted in these principles: I prioritize clear communication, cultural awareness, and a patient-centered mindset. Whether treating a tourist during a medical emergency or supporting a local family in distress, I aim to leave every encounter with the same dedication and professionalism.</w:t>
      </w:r>
    </w:p>
    <w:p>
      <w:pPr>
        <w:pStyle w:val="BodyText"/>
      </w:pPr>
      <w:r>
        <w:t xml:space="preserve">As you consider candidates for this role, I hope you will see in me not just an experienced paramedic but also a passionate advocate for public health. My goal is to contribute to Naples’ healthcare system by combining my clinical expertise with a deep respect for its people and culture. I am confident that my skills, values, and commitment to excellence align with the mission of [Hospital or Emergency Service Name], and I would be honored to play a part in serving this remarkable city.</w:t>
      </w:r>
    </w:p>
    <w:p>
      <w:pPr>
        <w:pStyle w:val="BodyText"/>
      </w:pPr>
      <w:r>
        <w:t xml:space="preserve">Thank you for considering my application. I would welcome the opportunity to discuss how my background and vision for paramedic care can support your team’s objectives. Please feel free to contact me at [your phone number] or [your email address] at your convenience. I look forward to the possibility of contributing to the vital work of emergency services in Italy Napl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31:50Z</dcterms:created>
  <dcterms:modified xsi:type="dcterms:W3CDTF">2026-07-23T12:31:50Z</dcterms:modified>
</cp:coreProperties>
</file>

<file path=docProps/custom.xml><?xml version="1.0" encoding="utf-8"?>
<Properties xmlns="http://schemas.openxmlformats.org/officeDocument/2006/custom-properties" xmlns:vt="http://schemas.openxmlformats.org/officeDocument/2006/docPropsVTypes"/>
</file>